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054A33A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090FA0">
              <w:rPr>
                <w:rFonts w:ascii="Times New Roman" w:eastAsia="Calibri" w:hAnsi="Times New Roman" w:cs="Times New Roman"/>
                <w:sz w:val="24"/>
                <w:szCs w:val="24"/>
              </w:rPr>
              <w:t>Minutes</w:t>
            </w:r>
          </w:p>
          <w:p w14:paraId="71FCD525" w14:textId="520514F6" w:rsidR="51A09620" w:rsidRPr="005F2BE0" w:rsidRDefault="001F21A2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pril </w:t>
            </w:r>
            <w:r w:rsidR="0051109E"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0E932EE" w14:textId="16C3B042" w:rsidR="00AF57D7" w:rsidRDefault="00AF57D7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90FA0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resent: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Professor Matthew Beyersdorf, </w:t>
      </w:r>
      <w:r w:rsidR="00AD069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Dr. Sara Butler,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Lorena Chavez, Dean Saeid Eidgahy, Professor Catherine Emley, Dean Walter Jones, Professor Quynh Mayer, Professor Suanne Oh, Professor Kim Smith, Professor Katharine Walczak, and Professor Merari Weber.</w:t>
      </w:r>
    </w:p>
    <w:p w14:paraId="53013BB7" w14:textId="77777777" w:rsidR="00AF57D7" w:rsidRDefault="00AF57D7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DC16FA9" w14:textId="0C8507AF" w:rsidR="00AF57D7" w:rsidRDefault="00AF57D7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90FA0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bsent: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r. Brenda Estrada and Professor Jaki King</w:t>
      </w:r>
    </w:p>
    <w:p w14:paraId="6F659F65" w14:textId="77777777" w:rsidR="00AF57D7" w:rsidRDefault="00AF57D7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28A0DA35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96C2E1" w14:textId="3BFFA944" w:rsidR="001F21A2" w:rsidRDefault="00F432E3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hild Development and Education Studies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574973C1" w14:textId="77777777" w:rsidR="00AF285C" w:rsidRDefault="00AF285C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705C7A3" w14:textId="1B2AD906" w:rsidR="00AF285C" w:rsidRPr="005D47ED" w:rsidRDefault="00AF285C" w:rsidP="00AF285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hild Development and Education Studies (SAC) had to postpone their presentation due to illness.</w:t>
      </w:r>
    </w:p>
    <w:p w14:paraId="1BFB5C31" w14:textId="08BF06A3" w:rsidR="00986444" w:rsidRDefault="00986444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86DDF80" w14:textId="36C38AAE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Global Business and Entrepreneurship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58A59B4B" w14:textId="2A2437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F5DE0AA" w14:textId="1045CBD7" w:rsidR="007C180C" w:rsidRPr="005D47ED" w:rsidRDefault="00AF57D7" w:rsidP="007C180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Global Business and Entrepreneurship presentation led by Professor Gabriel </w:t>
      </w:r>
      <w:proofErr w:type="spellStart"/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hweiri</w:t>
      </w:r>
      <w:proofErr w:type="spellEnd"/>
      <w:r w:rsidR="007C180C"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0E9C35FC" w14:textId="77777777" w:rsidR="007C180C" w:rsidRDefault="007C180C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75F4D8" w14:textId="7663CCE8" w:rsidR="001F21A2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reer Center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670D57DD" w14:textId="77777777" w:rsidR="0051109E" w:rsidRDefault="0051109E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445E102" w14:textId="0B611267" w:rsidR="007C180C" w:rsidRPr="005D47ED" w:rsidRDefault="00AF57D7" w:rsidP="007C180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reer Center </w:t>
      </w:r>
      <w:r w:rsidR="007C180C"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presentation led by </w:t>
      </w:r>
      <w:r w:rsidR="00E17D8C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irector Christina Kim Wagner</w:t>
      </w:r>
      <w:r w:rsidR="007C180C"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62F7054B" w14:textId="77777777" w:rsidR="007C180C" w:rsidRDefault="007C180C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B4E6D04" w14:textId="345EDA90" w:rsidR="0051109E" w:rsidRPr="005F2BE0" w:rsidRDefault="0051109E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ommunication Studies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45FDE44E" w14:textId="21AC55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2DD5EF7" w14:textId="5A141F63" w:rsidR="007C180C" w:rsidRPr="005D47ED" w:rsidRDefault="00AF57D7" w:rsidP="007C180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ommunication Studies </w:t>
      </w:r>
      <w:r w:rsidR="007C180C"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resentation led by Professor</w:t>
      </w:r>
      <w:r w:rsidR="00E17D8C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Reyna Cumming</w:t>
      </w:r>
      <w:r w:rsidR="00BA6AF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="00E17D8C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and </w:t>
      </w:r>
      <w:r w:rsidR="00BA6AF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Cara Pierce</w:t>
      </w:r>
      <w:r w:rsidR="007C180C"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  <w:r w:rsidR="00BA6AF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Lance </w:t>
      </w:r>
      <w:proofErr w:type="spellStart"/>
      <w:r w:rsidR="00BA6AF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Lookwood</w:t>
      </w:r>
      <w:proofErr w:type="spellEnd"/>
      <w:r w:rsidR="00BA6AF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, David Rehm, and Kalonji Saterfield.</w:t>
      </w:r>
    </w:p>
    <w:p w14:paraId="2A2C3DF6" w14:textId="77777777" w:rsidR="007C180C" w:rsidRDefault="007C180C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5F819C42" w:rsidR="00612703" w:rsidRDefault="0051109E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Approval of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ril 1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38F05A8B" w14:textId="77777777" w:rsidR="00961E36" w:rsidRDefault="00961E36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C1E8315" w14:textId="579B1959" w:rsidR="007C180C" w:rsidRPr="005D47ED" w:rsidRDefault="007C180C" w:rsidP="007C180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The minutes </w:t>
      </w:r>
      <w:r w:rsidR="00AF57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of April 15, 2024, </w:t>
      </w: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were approved</w:t>
      </w:r>
      <w:r w:rsidR="00AF57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6980EBE" w14:textId="77777777" w:rsidR="007C180C" w:rsidRDefault="007C180C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C15AAF6" w14:textId="5863C0B6" w:rsidR="00961E36" w:rsidRDefault="00961E36" w:rsidP="00961E36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7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Review of Completed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Program Review Rubrics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the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Legal Studies (SAC), Math (SAC), Fire Technology (SAC), </w:t>
      </w:r>
      <w:r w:rsidR="008F4D2A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nd </w:t>
      </w:r>
      <w:r w:rsidR="007C180C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ilosophy (SAC</w:t>
      </w:r>
      <w:r w:rsidR="008F4D2A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).</w:t>
      </w:r>
    </w:p>
    <w:p w14:paraId="444CA9AA" w14:textId="77777777" w:rsidR="00961E36" w:rsidRDefault="00961E36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1C61DBE" w14:textId="34068710" w:rsidR="007C180C" w:rsidRPr="005D47ED" w:rsidRDefault="007C180C" w:rsidP="008F4D2A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90FA0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his was tabled for a future meeting.</w:t>
      </w:r>
    </w:p>
    <w:sectPr w:rsidR="007C180C" w:rsidRPr="005D4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3F56B5"/>
    <w:multiLevelType w:val="hybridMultilevel"/>
    <w:tmpl w:val="E250B1C4"/>
    <w:lvl w:ilvl="0" w:tplc="0EC4B5E6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16214"/>
    <w:multiLevelType w:val="hybridMultilevel"/>
    <w:tmpl w:val="1E923E12"/>
    <w:lvl w:ilvl="0" w:tplc="B87054AE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10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9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  <w:num w:numId="11" w16cid:durableId="1376127059">
    <w:abstractNumId w:val="8"/>
  </w:num>
  <w:num w:numId="12" w16cid:durableId="12595554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90FA0"/>
    <w:rsid w:val="000A032E"/>
    <w:rsid w:val="000B2B4D"/>
    <w:rsid w:val="00146DC4"/>
    <w:rsid w:val="001F21A2"/>
    <w:rsid w:val="0035283A"/>
    <w:rsid w:val="0038347C"/>
    <w:rsid w:val="003F15C8"/>
    <w:rsid w:val="00407BF8"/>
    <w:rsid w:val="00441C45"/>
    <w:rsid w:val="0051109E"/>
    <w:rsid w:val="00541E93"/>
    <w:rsid w:val="005F2BE0"/>
    <w:rsid w:val="00612703"/>
    <w:rsid w:val="006226EC"/>
    <w:rsid w:val="00625212"/>
    <w:rsid w:val="0068382D"/>
    <w:rsid w:val="007C180C"/>
    <w:rsid w:val="0086681D"/>
    <w:rsid w:val="008F4D2A"/>
    <w:rsid w:val="009403A4"/>
    <w:rsid w:val="00961E36"/>
    <w:rsid w:val="00986444"/>
    <w:rsid w:val="009D63E7"/>
    <w:rsid w:val="00AD0693"/>
    <w:rsid w:val="00AF285C"/>
    <w:rsid w:val="00AF57D7"/>
    <w:rsid w:val="00B002FC"/>
    <w:rsid w:val="00B244F3"/>
    <w:rsid w:val="00BA6AF6"/>
    <w:rsid w:val="00BB69FC"/>
    <w:rsid w:val="00BC034C"/>
    <w:rsid w:val="00BE6BBC"/>
    <w:rsid w:val="00BF0DB2"/>
    <w:rsid w:val="00C647A6"/>
    <w:rsid w:val="00C721C1"/>
    <w:rsid w:val="00CE6AB7"/>
    <w:rsid w:val="00D51FF9"/>
    <w:rsid w:val="00E17D8C"/>
    <w:rsid w:val="00E5179C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81</_dlc_DocId>
    <_dlc_DocIdUrl xmlns="431189f8-a51b-453f-9f0c-3a0b3b65b12f">
      <Url>https://www.sac.edu/committees/ProgramReview/_layouts/15/DocIdRedir.aspx?ID=HNYXMCCMVK3K-382225976-81</Url>
      <Description>HNYXMCCMVK3K-382225976-81</Description>
    </_dlc_DocIdUrl>
  </documentManagement>
</p:properties>
</file>

<file path=customXml/itemProps1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8</cp:revision>
  <cp:lastPrinted>2024-03-11T17:33:00Z</cp:lastPrinted>
  <dcterms:created xsi:type="dcterms:W3CDTF">2024-04-29T20:15:00Z</dcterms:created>
  <dcterms:modified xsi:type="dcterms:W3CDTF">2024-05-0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e3c8e196-79b7-4b06-839a-d2731d358593</vt:lpwstr>
  </property>
</Properties>
</file>